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77777777" w:rsidR="00561114" w:rsidRDefault="00F427E9" w:rsidP="00561114">
      <w:pPr>
        <w:spacing w:before="0" w:after="0" w:line="240" w:lineRule="auto"/>
        <w:jc w:val="center"/>
      </w:pPr>
      <w:r w:rsidRPr="003170A6">
        <w:t xml:space="preserve">Problems for exercise and homework for the </w:t>
      </w:r>
      <w:hyperlink r:id="rId8" w:history="1">
        <w:r w:rsidRPr="003170A6">
          <w:rPr>
            <w:rStyle w:val="Hyperlink"/>
          </w:rPr>
          <w:t>Python Advanced Course @</w:t>
        </w:r>
        <w:r w:rsidRPr="003170A6">
          <w:rPr>
            <w:rStyle w:val="Hyperlink"/>
            <w:noProof/>
          </w:rPr>
          <w:t>SoftUni</w:t>
        </w:r>
      </w:hyperlink>
      <w:r w:rsidRPr="003170A6">
        <w:t xml:space="preserve">. </w:t>
      </w:r>
    </w:p>
    <w:p w14:paraId="37FDADF0" w14:textId="031AC8AA"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r w:rsidRPr="003170A6">
        <w:t xml:space="preserve">judge system at </w:t>
      </w:r>
      <w:hyperlink r:id="rId9" w:history="1">
        <w:r w:rsidR="00451009">
          <w:rPr>
            <w:rStyle w:val="Hyperlink"/>
          </w:rPr>
          <w:t>https://judge.softuni.org/Contests/1831</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1608DCC9" w:rsidR="00F427E9" w:rsidRPr="00F427E9" w:rsidRDefault="00F427E9" w:rsidP="00F427E9">
      <w:pPr>
        <w:rPr>
          <w:lang w:val="bg-BG"/>
        </w:rPr>
      </w:pPr>
      <w:r w:rsidRPr="00F427E9">
        <w:t xml:space="preserve">Write a program </w:t>
      </w:r>
      <w:r w:rsidR="00655AF9">
        <w:t>which</w:t>
      </w:r>
      <w:r w:rsidRPr="00F427E9">
        <w:t xml:space="preserve"> reads</w:t>
      </w:r>
      <w:r w:rsidR="008C593A">
        <w:t xml:space="preserve"> </w:t>
      </w:r>
      <w:r w:rsidR="008C593A" w:rsidRPr="00F427E9">
        <w:t xml:space="preserve">from the console </w:t>
      </w:r>
      <w:r w:rsidR="008C593A">
        <w:t>a string with</w:t>
      </w:r>
      <w:r w:rsidRPr="00F427E9">
        <w:t xml:space="preserve"> </w:t>
      </w:r>
      <w:r w:rsidRPr="00F427E9">
        <w:rPr>
          <w:b/>
          <w:bCs/>
        </w:rPr>
        <w:t>N integers</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19DDD5F5"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he next </w:t>
      </w:r>
      <w:r w:rsidR="007A6D24" w:rsidRPr="007A6D24">
        <w:rPr>
          <w:rFonts w:ascii="Calibri" w:eastAsia="Calibri" w:hAnsi="Calibri" w:cs="Arial"/>
          <w:b/>
        </w:rPr>
        <w:t>N</w:t>
      </w:r>
      <w:r w:rsidR="007A6D24" w:rsidRPr="007A6D24">
        <w:rPr>
          <w:rFonts w:ascii="Calibri" w:eastAsia="Calibri" w:hAnsi="Calibri" w:cs="Arial"/>
          <w:b/>
          <w:lang w:val="bg-BG"/>
        </w:rPr>
        <w:t xml:space="preserve"> </w:t>
      </w:r>
      <w:proofErr w:type="gramStart"/>
      <w:r w:rsidR="007A6D24" w:rsidRPr="007A6D24">
        <w:rPr>
          <w:rFonts w:ascii="Calibri" w:eastAsia="Calibri" w:hAnsi="Calibri" w:cs="Arial"/>
        </w:rPr>
        <w:t>lines</w:t>
      </w:r>
      <w:proofErr w:type="gramEnd"/>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proofErr w:type="spellStart"/>
      <w:r w:rsidRPr="00154308">
        <w:rPr>
          <w:rFonts w:ascii="Calibri" w:eastAsia="Calibri" w:hAnsi="Calibri" w:cs="Arial"/>
          <w:b/>
          <w:bCs/>
          <w:lang w:val="bg-BG"/>
        </w:rPr>
        <w:t>I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guaranteed</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tha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each</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query</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valid</w:t>
      </w:r>
      <w:proofErr w:type="spellEnd"/>
      <w:r w:rsidRPr="00154308">
        <w:rPr>
          <w:rFonts w:ascii="Calibri" w:eastAsia="Calibri" w:hAnsi="Calibri" w:cs="Arial"/>
          <w:b/>
          <w:bCs/>
        </w:rPr>
        <w:t>.</w:t>
      </w:r>
    </w:p>
    <w:p w14:paraId="1BF34532" w14:textId="0A11BC1C"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he top to th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427E9" w:rsidRDefault="00F427E9" w:rsidP="00CD552C">
            <w:pPr>
              <w:spacing w:after="0" w:line="240" w:lineRule="auto"/>
              <w:rPr>
                <w:rFonts w:ascii="Calibri" w:eastAsia="Calibri" w:hAnsi="Calibri" w:cs="Arial"/>
                <w:lang w:val="bg-BG"/>
              </w:rPr>
            </w:pPr>
            <w:r w:rsidRPr="00F427E9">
              <w:rPr>
                <w:rFonts w:ascii="Consolas" w:eastAsia="Calibri" w:hAnsi="Consolas" w:cs="Consolas"/>
                <w:noProof/>
              </w:rPr>
              <w:t>9</w:t>
            </w:r>
          </w:p>
          <w:p w14:paraId="1C64E8D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7</w:t>
            </w:r>
          </w:p>
          <w:p w14:paraId="664551DA"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0C61F88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258929B1"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1A11376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6</w:t>
            </w:r>
          </w:p>
          <w:p w14:paraId="21883F6B"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02F5B82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3</w:t>
            </w:r>
          </w:p>
          <w:p w14:paraId="27A66033"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1</w:t>
            </w:r>
          </w:p>
          <w:p w14:paraId="34C54891"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alibri" w:eastAsia="Calibri" w:hAnsi="Calibri"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6F79FB4F"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 an</w:t>
      </w:r>
      <w:r w:rsidR="00B657D7">
        <w:rPr>
          <w:i/>
          <w:iCs/>
        </w:rPr>
        <w:t>d</w:t>
      </w:r>
      <w:r w:rsidRPr="00EF5A9F">
        <w:rPr>
          <w:i/>
          <w:iCs/>
        </w:rPr>
        <w:t xml:space="preserve"> the food that </w:t>
      </w:r>
      <w:r w:rsidR="00301C46" w:rsidRPr="00EF5A9F">
        <w:rPr>
          <w:i/>
          <w:iCs/>
        </w:rPr>
        <w:t>you are</w:t>
      </w:r>
      <w:r w:rsidRPr="00EF5A9F">
        <w:rPr>
          <w:i/>
          <w:iCs/>
        </w:rPr>
        <w:t xml:space="preserve"> offering is previously prepared.</w:t>
      </w:r>
    </w:p>
    <w:p w14:paraId="5DF01237" w14:textId="7959AB57" w:rsidR="00F427E9" w:rsidRPr="00301C46" w:rsidRDefault="00F427E9" w:rsidP="00F427E9">
      <w:pPr>
        <w:jc w:val="both"/>
        <w:rPr>
          <w:lang w:val="bg-BG"/>
        </w:rPr>
      </w:pPr>
      <w:r w:rsidRPr="00F427E9">
        <w:t xml:space="preserve">Write a program </w:t>
      </w:r>
      <w:r w:rsidR="007A6D24">
        <w:t>which</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1DD1B5A1"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the food</w:t>
      </w:r>
      <w:r w:rsidRPr="00F427E9">
        <w:t xml:space="preserve"> that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quantity of an order</w:t>
      </w:r>
      <w:r w:rsidRPr="00F427E9">
        <w:t xml:space="preserve">. Keep the orders in a </w:t>
      </w:r>
      <w:r w:rsidRPr="00F427E9">
        <w:rPr>
          <w:b/>
        </w:rPr>
        <w:t>queue</w:t>
      </w:r>
      <w:r w:rsidRPr="00F427E9">
        <w:t>.</w:t>
      </w:r>
    </w:p>
    <w:p w14:paraId="3D845A78" w14:textId="33BE7C0F" w:rsidR="001E6F8B"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 If you have, </w:t>
      </w:r>
      <w:r w:rsidR="00F427E9" w:rsidRPr="00F427E9">
        <w:rPr>
          <w:b/>
        </w:rPr>
        <w:t>remove the order</w:t>
      </w:r>
      <w:r w:rsidR="00F427E9" w:rsidRPr="00F427E9">
        <w:t xml:space="preserve"> from the queue and </w:t>
      </w:r>
      <w:r w:rsidR="00F427E9" w:rsidRPr="00F427E9">
        <w:rPr>
          <w:b/>
        </w:rPr>
        <w:t>reduce</w:t>
      </w:r>
      <w:r w:rsidR="00F427E9" w:rsidRPr="00F427E9">
        <w:t xml:space="preserve"> the amount of food you have.</w:t>
      </w:r>
      <w:r w:rsidR="001E6F8B">
        <w:t xml:space="preserve"> Otherwise, stop serving.</w:t>
      </w:r>
    </w:p>
    <w:p w14:paraId="737193AB" w14:textId="77777777" w:rsidR="00F427E9" w:rsidRPr="00F427E9" w:rsidRDefault="00F427E9" w:rsidP="00F427E9">
      <w:pPr>
        <w:pStyle w:val="Heading3"/>
        <w:rPr>
          <w:lang w:val="bg-BG"/>
        </w:rPr>
      </w:pPr>
      <w:r w:rsidRPr="00F427E9">
        <w:t>Input</w:t>
      </w:r>
    </w:p>
    <w:p w14:paraId="673AFB5F" w14:textId="350A78FE" w:rsidR="00F427E9" w:rsidRPr="00F427E9" w:rsidRDefault="00F427E9" w:rsidP="00F427E9">
      <w:pPr>
        <w:pStyle w:val="ListParagraph"/>
        <w:numPr>
          <w:ilvl w:val="0"/>
          <w:numId w:val="5"/>
        </w:numPr>
        <w:jc w:val="both"/>
        <w:rPr>
          <w:lang w:val="bg-BG"/>
        </w:rPr>
      </w:pPr>
      <w:r w:rsidRPr="00F427E9">
        <w:t xml:space="preserve">On the first lin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77777777" w:rsidR="00F427E9" w:rsidRPr="00F427E9" w:rsidRDefault="00F427E9" w:rsidP="00F427E9">
      <w:pPr>
        <w:pStyle w:val="ListParagraph"/>
        <w:numPr>
          <w:ilvl w:val="0"/>
          <w:numId w:val="5"/>
        </w:numPr>
        <w:jc w:val="both"/>
        <w:rPr>
          <w:b/>
          <w:lang w:val="bg-BG"/>
        </w:rPr>
      </w:pPr>
      <w:r w:rsidRPr="00F427E9">
        <w:t xml:space="preserve">On the second lin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19D371E" w:rsidR="00F427E9" w:rsidRPr="00F427E9" w:rsidRDefault="001E6F8B" w:rsidP="00F427E9">
      <w:pPr>
        <w:pStyle w:val="ListParagraph"/>
        <w:numPr>
          <w:ilvl w:val="0"/>
          <w:numId w:val="6"/>
        </w:numPr>
        <w:jc w:val="both"/>
        <w:rPr>
          <w:lang w:val="bg-BG"/>
        </w:rPr>
      </w:pPr>
      <w:r>
        <w:t>On the first line, p</w:t>
      </w:r>
      <w:r w:rsidR="00F427E9" w:rsidRPr="00F427E9">
        <w:t>rint the quantity of 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30B0B1B2" w:rsidR="001972AB" w:rsidRDefault="00F427E9" w:rsidP="00F427E9">
      <w:pPr>
        <w:jc w:val="both"/>
      </w:pPr>
      <w:r w:rsidRPr="00F427E9">
        <w:t xml:space="preserve">You own a fashion </w:t>
      </w:r>
      <w:r w:rsidR="00513E9D" w:rsidRPr="00F427E9">
        <w:t>boutique,</w:t>
      </w:r>
      <w:r w:rsidRPr="00F427E9">
        <w:t xml:space="preserve"> and you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On the next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77777777"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9A0069">
        <w:t xml:space="preserve"> and you</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77777777"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 xml:space="preserve">of the current rack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77777777"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to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77777" w:rsidR="00F427E9" w:rsidRPr="00F427E9" w:rsidRDefault="00F427E9" w:rsidP="00F427E9">
      <w:pPr>
        <w:pStyle w:val="ListParagraph"/>
        <w:numPr>
          <w:ilvl w:val="0"/>
          <w:numId w:val="7"/>
        </w:numPr>
        <w:jc w:val="both"/>
        <w:rPr>
          <w:b/>
          <w:lang w:val="bg-BG"/>
        </w:rPr>
      </w:pPr>
      <w:r w:rsidRPr="00F427E9">
        <w:t xml:space="preserve">On the first line you will be given </w:t>
      </w:r>
      <w:r w:rsidRPr="00F427E9">
        <w:rPr>
          <w:b/>
        </w:rPr>
        <w:t>a sequence of integers</w:t>
      </w:r>
      <w:r w:rsidRPr="00F427E9">
        <w:t>, representing the clothes in the box, separated</w:t>
      </w:r>
      <w:r w:rsidRPr="00F427E9">
        <w:rPr>
          <w:b/>
        </w:rPr>
        <w:t xml:space="preserve"> by a single space</w:t>
      </w:r>
      <w:r w:rsidRPr="00F427E9">
        <w:t>.</w:t>
      </w:r>
    </w:p>
    <w:p w14:paraId="49479D07" w14:textId="77777777"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representing the capacity of a rack.</w:t>
      </w:r>
    </w:p>
    <w:p w14:paraId="5B5FEB43" w14:textId="77777777" w:rsidR="00F427E9" w:rsidRPr="00F427E9" w:rsidRDefault="00F427E9" w:rsidP="00F427E9">
      <w:pPr>
        <w:pStyle w:val="Heading3"/>
        <w:rPr>
          <w:lang w:val="bg-BG"/>
        </w:rPr>
      </w:pPr>
      <w:r w:rsidRPr="00F427E9">
        <w:t>Output</w:t>
      </w:r>
    </w:p>
    <w:p w14:paraId="09D146DB" w14:textId="0544E7B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7777777"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7D92A8D9" w:rsidR="00E44F0D" w:rsidRDefault="00CA79FE" w:rsidP="00F427E9">
      <w:pPr>
        <w:rPr>
          <w:rFonts w:ascii="Calibri" w:eastAsia="Calibri" w:hAnsi="Calibri" w:cs="Arial"/>
        </w:rPr>
      </w:pPr>
      <w:r>
        <w:rPr>
          <w:rFonts w:ascii="Calibri" w:eastAsia="Calibri" w:hAnsi="Calibri" w:cs="Arial"/>
        </w:rPr>
        <w:t>You are driving a truck o</w:t>
      </w:r>
      <w:r w:rsidR="00A36299">
        <w:rPr>
          <w:rFonts w:ascii="Calibri" w:eastAsia="Calibri" w:hAnsi="Calibri" w:cs="Arial"/>
        </w:rPr>
        <w:t xml:space="preserve">n a </w:t>
      </w:r>
      <w:r w:rsidR="00A36299" w:rsidRPr="00CA79FE">
        <w:rPr>
          <w:rFonts w:ascii="Calibri" w:eastAsia="Calibri" w:hAnsi="Calibri" w:cs="Arial"/>
          <w:b/>
          <w:bCs/>
        </w:rPr>
        <w:t>circle road</w:t>
      </w:r>
      <w:r>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Pr>
          <w:rFonts w:ascii="Calibri" w:eastAsia="Calibri" w:hAnsi="Calibri" w:cs="Arial"/>
        </w:rPr>
        <w:t xml:space="preserve"> on it</w:t>
      </w:r>
      <w:r w:rsidR="00F427E9" w:rsidRPr="00F427E9">
        <w:rPr>
          <w:rFonts w:ascii="Calibri" w:eastAsia="Calibri" w:hAnsi="Calibri" w:cs="Arial"/>
        </w:rPr>
        <w:t xml:space="preserve">. </w:t>
      </w:r>
      <w:r>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Pr>
          <w:rFonts w:ascii="Calibri" w:eastAsia="Calibri" w:hAnsi="Calibri" w:cs="Arial"/>
          <w:b/>
        </w:rPr>
        <w:t xml:space="preserve"> </w:t>
      </w:r>
      <w:r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12F52790" w:rsidR="00E44F0D" w:rsidRPr="00E44F0D" w:rsidRDefault="00F427E9" w:rsidP="00E44F0D">
      <w:pPr>
        <w:pStyle w:val="ListParagraph"/>
        <w:numPr>
          <w:ilvl w:val="0"/>
          <w:numId w:val="21"/>
        </w:numPr>
        <w:rPr>
          <w:rFonts w:ascii="Calibri" w:eastAsia="Calibri" w:hAnsi="Calibri" w:cs="Arial"/>
          <w:lang w:val="bg-BG"/>
        </w:rPr>
      </w:pPr>
      <w:r w:rsidRPr="00E44F0D">
        <w:rPr>
          <w:rFonts w:ascii="Calibri" w:eastAsia="Calibri" w:hAnsi="Calibri" w:cs="Arial"/>
        </w:rPr>
        <w:t xml:space="preserve">the </w:t>
      </w:r>
      <w:r w:rsidRPr="00E44F0D">
        <w:rPr>
          <w:rFonts w:ascii="Calibri" w:eastAsia="Calibri" w:hAnsi="Calibri" w:cs="Arial"/>
          <w:b/>
        </w:rPr>
        <w:t>amount of petrol</w:t>
      </w:r>
      <w:r w:rsidRPr="00E44F0D">
        <w:rPr>
          <w:rFonts w:ascii="Calibri" w:eastAsia="Calibri" w:hAnsi="Calibri" w:cs="Arial"/>
        </w:rPr>
        <w:t xml:space="preserve"> that petrol pump will give</w:t>
      </w:r>
    </w:p>
    <w:p w14:paraId="3D4C1951" w14:textId="61FB6872" w:rsidR="00F427E9" w:rsidRPr="00E44F0D" w:rsidRDefault="00F427E9" w:rsidP="00E44F0D">
      <w:pPr>
        <w:pStyle w:val="ListParagraph"/>
        <w:numPr>
          <w:ilvl w:val="0"/>
          <w:numId w:val="21"/>
        </w:numPr>
        <w:rPr>
          <w:rFonts w:ascii="Calibri" w:eastAsia="Calibri" w:hAnsi="Calibri" w:cs="Arial"/>
          <w:lang w:val="bg-BG"/>
        </w:rPr>
      </w:pPr>
      <w:r w:rsidRPr="00E44F0D">
        <w:rPr>
          <w:rFonts w:ascii="Calibri" w:eastAsia="Calibri" w:hAnsi="Calibri" w:cs="Arial"/>
        </w:rPr>
        <w:t xml:space="preserve">the </w:t>
      </w:r>
      <w:r w:rsidRPr="00E44F0D">
        <w:rPr>
          <w:rFonts w:ascii="Calibri" w:eastAsia="Calibri" w:hAnsi="Calibri" w:cs="Arial"/>
          <w:b/>
        </w:rPr>
        <w:t>distance from that petrol pump</w:t>
      </w:r>
      <w:r w:rsidRPr="00E44F0D">
        <w:rPr>
          <w:rFonts w:ascii="Calibri" w:eastAsia="Calibri" w:hAnsi="Calibri" w:cs="Arial"/>
        </w:rPr>
        <w:t xml:space="preserve"> to the next petrol pump </w:t>
      </w:r>
      <w:r w:rsidRPr="00E44F0D">
        <w:rPr>
          <w:rFonts w:ascii="Calibri" w:eastAsia="Calibri" w:hAnsi="Calibri" w:cs="Arial"/>
          <w:noProof/>
        </w:rPr>
        <w:t>(</w:t>
      </w:r>
      <w:r w:rsidRPr="00E44F0D">
        <w:rPr>
          <w:rFonts w:ascii="Calibri" w:eastAsia="Calibri" w:hAnsi="Calibri" w:cs="Arial"/>
        </w:rPr>
        <w:t>kilometers)</w:t>
      </w:r>
    </w:p>
    <w:p w14:paraId="2B7400A9" w14:textId="1F1BF0AE" w:rsidR="00F427E9" w:rsidRPr="00F427E9" w:rsidRDefault="00F427E9" w:rsidP="00F427E9">
      <w:pPr>
        <w:rPr>
          <w:rFonts w:ascii="Calibri" w:eastAsia="Calibri" w:hAnsi="Calibri" w:cs="Arial"/>
          <w:lang w:val="bg-BG"/>
        </w:rPr>
      </w:pPr>
      <w:r w:rsidRPr="00F427E9">
        <w:rPr>
          <w:rFonts w:ascii="Calibri" w:eastAsia="Calibri" w:hAnsi="Calibri" w:cs="Arial"/>
        </w:rPr>
        <w:t xml:space="preserve">Initially, you have a tank of </w:t>
      </w:r>
      <w:r w:rsidRPr="00CA79FE">
        <w:rPr>
          <w:rFonts w:ascii="Calibri" w:eastAsia="Calibri" w:hAnsi="Calibri" w:cs="Arial"/>
          <w:b/>
          <w:bCs/>
        </w:rPr>
        <w:t>infinite capacity</w:t>
      </w:r>
      <w:r w:rsidRPr="00F427E9">
        <w:rPr>
          <w:rFonts w:ascii="Calibri" w:eastAsia="Calibri" w:hAnsi="Calibri" w:cs="Arial"/>
        </w:rPr>
        <w:t xml:space="preserve"> carrying no petrol. </w:t>
      </w:r>
      <w:r w:rsidR="00CA79FE">
        <w:rPr>
          <w:rFonts w:ascii="Calibri" w:eastAsia="Calibri" w:hAnsi="Calibri" w:cs="Arial"/>
        </w:rPr>
        <w:t>The truck</w:t>
      </w:r>
      <w:r w:rsidRPr="00F427E9">
        <w:rPr>
          <w:rFonts w:ascii="Calibri" w:eastAsia="Calibri" w:hAnsi="Calibri" w:cs="Arial"/>
        </w:rPr>
        <w:t xml:space="preserve"> </w:t>
      </w:r>
      <w:r w:rsidRPr="00CA79FE">
        <w:rPr>
          <w:rFonts w:ascii="Calibri" w:eastAsia="Calibri" w:hAnsi="Calibri" w:cs="Arial"/>
          <w:b/>
          <w:bCs/>
        </w:rPr>
        <w:t>can start the tour at</w:t>
      </w:r>
      <w:r w:rsidRPr="00F427E9">
        <w:rPr>
          <w:rFonts w:ascii="Calibri" w:eastAsia="Calibri" w:hAnsi="Calibri" w:cs="Arial"/>
        </w:rPr>
        <w:t xml:space="preserve"> </w:t>
      </w:r>
      <w:r w:rsidRPr="00F427E9">
        <w:rPr>
          <w:rFonts w:ascii="Calibri" w:eastAsia="Calibri" w:hAnsi="Calibri" w:cs="Arial"/>
          <w:b/>
        </w:rPr>
        <w:t>any</w:t>
      </w:r>
      <w:r w:rsidRPr="00F427E9">
        <w:rPr>
          <w:rFonts w:ascii="Calibri" w:eastAsia="Calibri" w:hAnsi="Calibri" w:cs="Arial"/>
        </w:rPr>
        <w:t xml:space="preserve"> of the petrol pumps</w:t>
      </w:r>
      <w:r w:rsidR="00CA79FE">
        <w:rPr>
          <w:rFonts w:ascii="Calibri" w:eastAsia="Calibri" w:hAnsi="Calibri" w:cs="Arial"/>
        </w:rPr>
        <w:t xml:space="preserve"> and it</w:t>
      </w:r>
      <w:r w:rsidR="00CA79FE" w:rsidRPr="00F427E9">
        <w:rPr>
          <w:rFonts w:ascii="Calibri" w:eastAsia="Calibri" w:hAnsi="Calibri" w:cs="Arial"/>
        </w:rPr>
        <w:t xml:space="preserve"> will move </w:t>
      </w:r>
      <w:r w:rsidR="00CA79FE" w:rsidRPr="00CA79FE">
        <w:rPr>
          <w:rFonts w:ascii="Calibri" w:eastAsia="Calibri" w:hAnsi="Calibri" w:cs="Arial"/>
          <w:b/>
          <w:bCs/>
        </w:rPr>
        <w:t>one kilometer for each liter of the petrol</w:t>
      </w:r>
      <w:r w:rsidR="00CA79FE" w:rsidRPr="00F427E9">
        <w:rPr>
          <w:rFonts w:ascii="Calibri" w:eastAsia="Calibri" w:hAnsi="Calibri" w:cs="Arial"/>
        </w:rPr>
        <w:t>.</w:t>
      </w:r>
      <w:r w:rsidR="00CA79FE">
        <w:rPr>
          <w:rFonts w:ascii="Calibri" w:eastAsia="Calibri" w:hAnsi="Calibri" w:cs="Arial"/>
        </w:rPr>
        <w:t xml:space="preserve"> </w:t>
      </w:r>
      <w:r w:rsidRPr="00F427E9">
        <w:rPr>
          <w:rFonts w:ascii="Calibri" w:eastAsia="Calibri" w:hAnsi="Calibri" w:cs="Arial"/>
        </w:rPr>
        <w:t xml:space="preserve">Calculate the </w:t>
      </w:r>
      <w:r w:rsidRPr="00F427E9">
        <w:rPr>
          <w:rFonts w:ascii="Calibri" w:eastAsia="Calibri" w:hAnsi="Calibri" w:cs="Arial"/>
          <w:b/>
        </w:rPr>
        <w:t>first point</w:t>
      </w:r>
      <w:r w:rsidRPr="00F427E9">
        <w:rPr>
          <w:rFonts w:ascii="Calibri" w:eastAsia="Calibri" w:hAnsi="Calibri" w:cs="Arial"/>
        </w:rPr>
        <w:t xml:space="preserve"> from where the truck will be able to </w:t>
      </w:r>
      <w:r w:rsidRPr="00A36299">
        <w:rPr>
          <w:rFonts w:ascii="Calibri" w:eastAsia="Calibri" w:hAnsi="Calibri" w:cs="Arial"/>
          <w:b/>
          <w:bCs/>
        </w:rPr>
        <w:t>complete the circle</w:t>
      </w:r>
      <w:r w:rsidRPr="00F427E9">
        <w:rPr>
          <w:rFonts w:ascii="Calibri" w:eastAsia="Calibri" w:hAnsi="Calibri" w:cs="Arial"/>
        </w:rPr>
        <w:t xml:space="preserve">. Consider that the truck will stop at </w:t>
      </w:r>
      <w:r w:rsidRPr="00F427E9">
        <w:rPr>
          <w:rFonts w:ascii="Calibri" w:eastAsia="Calibri" w:hAnsi="Calibri" w:cs="Arial"/>
          <w:b/>
        </w:rPr>
        <w:t>each of the petrol pumps</w:t>
      </w:r>
      <w:r w:rsidRPr="00F427E9">
        <w:rPr>
          <w:rFonts w:ascii="Calibri" w:eastAsia="Calibri" w:hAnsi="Calibri" w:cs="Arial"/>
        </w:rPr>
        <w:t xml:space="preserve">. </w:t>
      </w:r>
    </w:p>
    <w:p w14:paraId="1C4A0AC5" w14:textId="77777777" w:rsidR="00F427E9" w:rsidRPr="00F427E9" w:rsidRDefault="00F427E9" w:rsidP="00F427E9">
      <w:pPr>
        <w:pStyle w:val="Heading3"/>
        <w:rPr>
          <w:lang w:val="bg-BG"/>
        </w:rPr>
      </w:pPr>
      <w:r w:rsidRPr="00F427E9">
        <w:lastRenderedPageBreak/>
        <w:t>Input</w:t>
      </w:r>
    </w:p>
    <w:p w14:paraId="5F8BE3F5" w14:textId="4106A74B"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 xml:space="preserve">he first lin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9D41017"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Pr>
          <w:rFonts w:ascii="Calibri" w:eastAsia="Times New Roman" w:hAnsi="Calibri" w:cs="Arial"/>
        </w:rPr>
        <w:t>-</w:t>
      </w:r>
      <w:r w:rsidR="00F427E9" w:rsidRPr="00F427E9">
        <w:rPr>
          <w:rFonts w:ascii="Calibri" w:eastAsia="Times New Roman" w:hAnsi="Calibri" w:cs="Arial"/>
        </w:rPr>
        <w:t>lines</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amount of petrol that petrol pump will give and the distance between that petrol pump and the next petrol pump</w:t>
      </w:r>
      <w:r>
        <w:rPr>
          <w:rFonts w:ascii="Calibri" w:eastAsia="Times New Roman" w:hAnsi="Calibri" w:cs="Arial"/>
        </w:rPr>
        <w:t>, separated by 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1B45851F"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Amount of petrol, D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57387177" w14:textId="77777777" w:rsidR="00E44F0D" w:rsidRPr="00F427E9"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398519EE"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t xml:space="preserve">Output </w:t>
      </w:r>
    </w:p>
    <w:p w14:paraId="4A9FA0EE" w14:textId="77777777" w:rsidR="000F4BF5" w:rsidRDefault="00F427E9" w:rsidP="00F427E9">
      <w:pPr>
        <w:pStyle w:val="ListParagraph"/>
        <w:numPr>
          <w:ilvl w:val="0"/>
          <w:numId w:val="11"/>
        </w:numPr>
        <w:rPr>
          <w:rFonts w:ascii="Calibri" w:eastAsia="Calibri" w:hAnsi="Calibri" w:cs="Arial"/>
          <w:lang w:val="bg-BG"/>
        </w:rPr>
      </w:pPr>
      <w:r w:rsidRPr="00F427E9">
        <w:rPr>
          <w:rFonts w:ascii="Calibri" w:eastAsia="Calibri" w:hAnsi="Calibri" w:cs="Arial"/>
        </w:rPr>
        <w:t>For each test case, print on a new line "</w:t>
      </w:r>
      <w:r w:rsidRPr="00F427E9">
        <w:rPr>
          <w:rFonts w:ascii="Consolas" w:eastAsia="Calibri" w:hAnsi="Consolas" w:cs="Consolas"/>
          <w:b/>
          <w:iCs/>
          <w:noProof/>
        </w:rPr>
        <w:t>YES</w:t>
      </w:r>
      <w:r w:rsidRPr="00F427E9">
        <w:rPr>
          <w:rFonts w:ascii="Calibri" w:eastAsia="Calibri" w:hAnsi="Calibri" w:cs="Arial"/>
        </w:rPr>
        <w:t xml:space="preserve">" if the parentheses are balanced. </w:t>
      </w:r>
    </w:p>
    <w:p w14:paraId="4E8BB7A1" w14:textId="45257FAB" w:rsidR="00F427E9" w:rsidRPr="00F427E9" w:rsidRDefault="00F427E9" w:rsidP="000F4BF5">
      <w:pPr>
        <w:pStyle w:val="ListParagraph"/>
        <w:rPr>
          <w:rFonts w:ascii="Calibri" w:eastAsia="Calibri" w:hAnsi="Calibri" w:cs="Arial"/>
          <w:lang w:val="bg-BG"/>
        </w:rPr>
      </w:pPr>
      <w:r w:rsidRPr="00F427E9">
        <w:rPr>
          <w:rFonts w:ascii="Calibri" w:eastAsia="Calibri" w:hAnsi="Calibri" w:cs="Arial"/>
        </w:rPr>
        <w:t>Otherwise, print "</w:t>
      </w:r>
      <w:r w:rsidRPr="00F427E9">
        <w:rPr>
          <w:rFonts w:ascii="Consolas" w:eastAsia="Calibri" w:hAnsi="Consolas" w:cs="Consolas"/>
          <w:b/>
          <w:iCs/>
          <w:noProof/>
        </w:rPr>
        <w:t>NO</w:t>
      </w:r>
      <w:r w:rsidRPr="00F427E9">
        <w:rPr>
          <w:rFonts w:ascii="Calibri" w:eastAsia="Calibri" w:hAnsi="Calibri" w:cs="Arial"/>
        </w:rPr>
        <w:t>". Do not print the quotes.</w:t>
      </w:r>
    </w:p>
    <w:p w14:paraId="611071CE" w14:textId="77777777" w:rsidR="00F427E9" w:rsidRPr="00F427E9" w:rsidRDefault="00F427E9" w:rsidP="00F427E9">
      <w:pPr>
        <w:pStyle w:val="Heading3"/>
        <w:rPr>
          <w:lang w:val="bg-BG"/>
        </w:rPr>
      </w:pPr>
      <w:r w:rsidRPr="00F427E9">
        <w:lastRenderedPageBreak/>
        <w:t>Constraints</w:t>
      </w:r>
    </w:p>
    <w:p w14:paraId="4EEACF44" w14:textId="77777777"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where 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7777777"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77777777" w:rsidR="00F427E9" w:rsidRPr="00F427E9" w:rsidRDefault="00F427E9" w:rsidP="00F427E9">
      <w:pPr>
        <w:rPr>
          <w:lang w:val="bg-BG"/>
        </w:rPr>
      </w:pPr>
      <w:r w:rsidRPr="00F427E9">
        <w:t>Somewhere in the future, there is a robotics factory. The current project is assembly line robots.</w:t>
      </w:r>
    </w:p>
    <w:p w14:paraId="73891F73" w14:textId="2AA9520C"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Pr="00F427E9">
        <w:t xml:space="preserve"> it should </w:t>
      </w:r>
      <w:r w:rsidRPr="00F427E9">
        <w:rPr>
          <w:b/>
        </w:rPr>
        <w:t>take a product for processing</w:t>
      </w:r>
      <w:r w:rsidRPr="00F427E9">
        <w:t xml:space="preserve"> and </w:t>
      </w:r>
      <w:r w:rsidRPr="000A2487">
        <w:rPr>
          <w:b/>
          <w:bCs/>
        </w:rPr>
        <w:t>log his name, product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7777777" w:rsidR="00F427E9" w:rsidRPr="00F427E9" w:rsidRDefault="00F427E9" w:rsidP="00F427E9">
      <w:pPr>
        <w:rPr>
          <w:lang w:val="bg-BG"/>
        </w:rPr>
      </w:pPr>
      <w:r w:rsidRPr="00F427E9">
        <w:t xml:space="preserve">The robots are </w:t>
      </w:r>
      <w:r w:rsidRPr="00F427E9">
        <w:rPr>
          <w:b/>
        </w:rPr>
        <w:t>standing on the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1100AE14"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names of the robot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proofErr w:type="gramStart"/>
      <w:r w:rsidRPr="000A2487">
        <w:rPr>
          <w:rFonts w:ascii="Consolas" w:hAnsi="Consolas"/>
          <w:b/>
          <w:noProof/>
        </w:rPr>
        <w:t>processTime</w:t>
      </w:r>
      <w:r w:rsidRPr="000A2487">
        <w:rPr>
          <w:rFonts w:ascii="Consolas" w:hAnsi="Consolas"/>
          <w:b/>
        </w:rPr>
        <w:t>;</w:t>
      </w:r>
      <w:r w:rsidRPr="000A2487">
        <w:rPr>
          <w:rFonts w:ascii="Consolas" w:hAnsi="Consolas"/>
          <w:b/>
          <w:noProof/>
        </w:rPr>
        <w:t>robotName</w:t>
      </w:r>
      <w:proofErr w:type="gramEnd"/>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77777777" w:rsidR="00F427E9" w:rsidRPr="00F427E9" w:rsidRDefault="00F427E9" w:rsidP="00F427E9">
      <w:pPr>
        <w:pStyle w:val="ListParagraph"/>
        <w:numPr>
          <w:ilvl w:val="0"/>
          <w:numId w:val="19"/>
        </w:numPr>
        <w:rPr>
          <w:b/>
          <w:lang w:val="bg-BG"/>
        </w:rPr>
      </w:pPr>
      <w:r w:rsidRPr="00F427E9">
        <w:t xml:space="preserve">On the second line, you will get the starting time in format </w:t>
      </w:r>
      <w:r w:rsidRPr="000A2487">
        <w:rPr>
          <w:rFonts w:ascii="Consolas" w:hAnsi="Consolas"/>
          <w:b/>
        </w:rPr>
        <w:t>"</w:t>
      </w:r>
      <w:proofErr w:type="spellStart"/>
      <w:r w:rsidRPr="000A2487">
        <w:rPr>
          <w:rFonts w:ascii="Consolas" w:hAnsi="Consolas"/>
          <w:b/>
        </w:rPr>
        <w:t>hh:</w:t>
      </w:r>
      <w:proofErr w:type="gramStart"/>
      <w:r w:rsidRPr="000A2487">
        <w:rPr>
          <w:rFonts w:ascii="Consolas" w:hAnsi="Consolas"/>
          <w:b/>
        </w:rPr>
        <w:t>mm:ss</w:t>
      </w:r>
      <w:proofErr w:type="spellEnd"/>
      <w:proofErr w:type="gram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w:t>
      </w:r>
      <w:proofErr w:type="gramStart"/>
      <w:r w:rsidRPr="000A2487">
        <w:rPr>
          <w:rFonts w:ascii="Consolas" w:hAnsi="Consolas"/>
          <w:b/>
          <w:bCs/>
        </w:rPr>
        <w:t>mm:ss</w:t>
      </w:r>
      <w:proofErr w:type="spellEnd"/>
      <w:proofErr w:type="gram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lastRenderedPageBreak/>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lastRenderedPageBreak/>
              <w:t>ROB - sock [08:00:24]</w:t>
            </w:r>
          </w:p>
        </w:tc>
      </w:tr>
    </w:tbl>
    <w:p w14:paraId="3229A271" w14:textId="1D1C630F" w:rsidR="00F427E9" w:rsidRPr="00F427E9" w:rsidRDefault="00F427E9" w:rsidP="00F427E9">
      <w:pPr>
        <w:pStyle w:val="Heading2"/>
        <w:rPr>
          <w:noProof/>
          <w:lang w:val="bg-BG"/>
        </w:rPr>
      </w:pPr>
      <w:r w:rsidRPr="00F427E9">
        <w:rPr>
          <w:noProof/>
        </w:rPr>
        <w:lastRenderedPageBreak/>
        <w:t>*Crossroad</w:t>
      </w:r>
      <w:r w:rsidR="00354D17">
        <w:rPr>
          <w:noProof/>
        </w:rPr>
        <w:t>s</w:t>
      </w:r>
    </w:p>
    <w:p w14:paraId="0249939C" w14:textId="47661505" w:rsidR="00F427E9" w:rsidRPr="00F427E9" w:rsidRDefault="00BF1712" w:rsidP="00F427E9">
      <w:pPr>
        <w:rPr>
          <w:noProof/>
          <w:lang w:val="bg-BG"/>
        </w:rPr>
      </w:pPr>
      <w:r>
        <w:rPr>
          <w:noProof/>
        </w:rPr>
        <w:t xml:space="preserve">The </w:t>
      </w:r>
      <w:r w:rsidR="00F427E9" w:rsidRPr="00F427E9">
        <w:rPr>
          <w:noProof/>
        </w:rPr>
        <w:t xml:space="preserve">super-spy action hero Sam has finally found some time to go on a </w:t>
      </w:r>
      <w:r w:rsidR="00F427E9" w:rsidRPr="00F427E9">
        <w:rPr>
          <w:b/>
          <w:noProof/>
        </w:rPr>
        <w:t>holiday</w:t>
      </w:r>
      <w:r w:rsidR="00F427E9" w:rsidRPr="00F427E9">
        <w:rPr>
          <w:noProof/>
        </w:rPr>
        <w:t xml:space="preserve">. He is taking his wife somewhere nice and they're going to have a really good time, but first, they have to get there. Even on his holiday trip, Sam is still going to run into some </w:t>
      </w:r>
      <w:r w:rsidR="00F427E9" w:rsidRPr="00F427E9">
        <w:rPr>
          <w:b/>
          <w:noProof/>
        </w:rPr>
        <w:t>problems</w:t>
      </w:r>
      <w:r w:rsidR="00F427E9" w:rsidRPr="00F427E9">
        <w:rPr>
          <w:noProof/>
        </w:rPr>
        <w:t xml:space="preserve"> and the first one is getting to the airport. Right now, he is stuck in a traffic jam </w:t>
      </w:r>
      <w:r w:rsidR="00F57ED2">
        <w:rPr>
          <w:noProof/>
        </w:rPr>
        <w:t>at</w:t>
      </w:r>
      <w:r w:rsidR="00F427E9" w:rsidRPr="00F427E9">
        <w:rPr>
          <w:noProof/>
        </w:rPr>
        <w:t xml:space="preserve"> </w:t>
      </w:r>
      <w:r w:rsidR="00966956">
        <w:rPr>
          <w:noProof/>
        </w:rPr>
        <w:t xml:space="preserve">a </w:t>
      </w:r>
      <w:r w:rsidR="00F427E9" w:rsidRPr="00F427E9">
        <w:rPr>
          <w:b/>
          <w:noProof/>
        </w:rPr>
        <w:t>crossroad</w:t>
      </w:r>
      <w:r w:rsidR="009E5BDB">
        <w:rPr>
          <w:b/>
          <w:noProof/>
        </w:rPr>
        <w:t>s</w:t>
      </w:r>
      <w:r w:rsidR="00F427E9" w:rsidRPr="00F427E9">
        <w:rPr>
          <w:b/>
          <w:noProof/>
        </w:rPr>
        <w:t xml:space="preserve"> </w:t>
      </w:r>
      <w:r w:rsidR="00F427E9" w:rsidRPr="00F427E9">
        <w:rPr>
          <w:noProof/>
        </w:rPr>
        <w:t xml:space="preserve">where a lot of </w:t>
      </w:r>
      <w:r w:rsidR="00F427E9" w:rsidRPr="00F427E9">
        <w:rPr>
          <w:b/>
          <w:noProof/>
        </w:rPr>
        <w:t xml:space="preserve">accidents </w:t>
      </w:r>
      <w:r w:rsidR="00F427E9" w:rsidRPr="00F427E9">
        <w:rPr>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18C2F533"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Pr>
          <w:noProof/>
        </w:rPr>
        <w:t>which</w:t>
      </w:r>
      <w:r w:rsidR="00F427E9" w:rsidRPr="00F427E9">
        <w:rPr>
          <w:noProof/>
        </w:rPr>
        <w:t xml:space="preserve"> queue up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 xml:space="preserve">second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7777777"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 a </w:t>
      </w:r>
      <w:r w:rsidRPr="00F427E9">
        <w:rPr>
          <w:b/>
          <w:noProof/>
        </w:rPr>
        <w:t>string</w:t>
      </w:r>
      <w:r w:rsidRPr="00F427E9">
        <w:rPr>
          <w:noProof/>
        </w:rPr>
        <w:t xml:space="preserve"> containing the model of the car, or</w:t>
      </w:r>
    </w:p>
    <w:p w14:paraId="25A9B356" w14:textId="77777777"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 xml:space="preserve">" which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77777777"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 xml:space="preserve">light </w:t>
      </w:r>
      <w:r w:rsidRPr="00F427E9">
        <w:rPr>
          <w:noProof/>
        </w:rPr>
        <w:t xml:space="preserve">cars </w:t>
      </w:r>
      <w:r w:rsidRPr="009E5BDB">
        <w:rPr>
          <w:b/>
          <w:bCs/>
          <w:noProof/>
        </w:rPr>
        <w:t>will enter and exit</w:t>
      </w:r>
      <w:r w:rsidRPr="00F427E9">
        <w:rPr>
          <w:noProof/>
        </w:rPr>
        <w:t xml:space="preserve"> the crossroads one by one</w:t>
      </w:r>
    </w:p>
    <w:p w14:paraId="0267D185" w14:textId="77777777"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77777777"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lastRenderedPageBreak/>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lastRenderedPageBreak/>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lastRenderedPageBreak/>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xml:space="preserve">) passes safely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77777777"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lastRenderedPageBreak/>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 and Hummer (</w:t>
            </w:r>
            <w:r w:rsidRPr="00BF1712">
              <w:rPr>
                <w:rFonts w:asciiTheme="minorHAnsi" w:hAnsiTheme="minorHAnsi" w:cstheme="minorHAnsi"/>
              </w:rPr>
              <w:t>6</w:t>
            </w:r>
            <w:r w:rsidRPr="00BF1712">
              <w:rPr>
                <w:rFonts w:asciiTheme="minorHAnsi" w:hAnsiTheme="minorHAnsi" w:cstheme="minorHAnsi"/>
                <w:b w:val="0"/>
              </w:rPr>
              <w:t xml:space="preserve">) enters the crossroads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free window, so "umm" passes and the Hummer gets hit at '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01E1FEF1" w:rsidR="00F427E9" w:rsidRPr="00F427E9" w:rsidRDefault="00F427E9" w:rsidP="00F427E9">
      <w:pPr>
        <w:rPr>
          <w:noProof/>
          <w:lang w:val="bg-BG"/>
        </w:rPr>
      </w:pPr>
      <w:r w:rsidRPr="00F427E9">
        <w:rPr>
          <w:noProof/>
        </w:rPr>
        <w:t xml:space="preserve">Our favorite super-spy action hero Sam is back from his </w:t>
      </w:r>
      <w:r w:rsidR="00BF1712">
        <w:rPr>
          <w:noProof/>
        </w:rPr>
        <w:t>vacation</w:t>
      </w:r>
      <w:r w:rsidRPr="00F427E9">
        <w:rPr>
          <w:noProof/>
        </w:rPr>
        <w:t xml:space="preserve"> and </w:t>
      </w:r>
      <w:r w:rsidR="00BF1712">
        <w:rPr>
          <w:noProof/>
        </w:rPr>
        <w:t>it is</w:t>
      </w:r>
      <w:r w:rsidRPr="00F427E9">
        <w:rPr>
          <w:noProof/>
        </w:rPr>
        <w:t xml:space="preserve"> time </w:t>
      </w:r>
      <w:r w:rsidR="00BF1712">
        <w:rPr>
          <w:noProof/>
        </w:rPr>
        <w:t>to go on a mission</w:t>
      </w:r>
      <w:r w:rsidRPr="00F427E9">
        <w:rPr>
          <w:noProof/>
        </w:rPr>
        <w:t xml:space="preserve">. He needs to </w:t>
      </w:r>
      <w:r w:rsidRPr="00F427E9">
        <w:rPr>
          <w:b/>
          <w:noProof/>
        </w:rPr>
        <w:t>unlock a</w:t>
      </w:r>
      <w:r w:rsidRPr="00F427E9">
        <w:rPr>
          <w:noProof/>
        </w:rPr>
        <w:t xml:space="preserve"> </w:t>
      </w:r>
      <w:r w:rsidRPr="00F427E9">
        <w:rPr>
          <w:b/>
          <w:noProof/>
        </w:rPr>
        <w:t>safe</w:t>
      </w:r>
      <w:r w:rsidR="001D12CA">
        <w:rPr>
          <w:noProof/>
          <w:lang w:val="bg-BG"/>
        </w:rPr>
        <w:t xml:space="preserve"> </w:t>
      </w:r>
      <w:r w:rsidRPr="00F427E9">
        <w:rPr>
          <w:b/>
          <w:noProof/>
        </w:rPr>
        <w:t>locked</w:t>
      </w:r>
      <w:r w:rsidRPr="00F427E9">
        <w:rPr>
          <w:noProof/>
        </w:rPr>
        <w:t xml:space="preserve"> by </w:t>
      </w:r>
      <w:r w:rsidRPr="00F427E9">
        <w:rPr>
          <w:b/>
          <w:noProof/>
        </w:rPr>
        <w:t>several locks in a row</w:t>
      </w:r>
      <w:r w:rsidRPr="00F427E9">
        <w:rPr>
          <w:noProof/>
        </w:rPr>
        <w:t xml:space="preserve">, which all have </w:t>
      </w:r>
      <w:r w:rsidRPr="00F427E9">
        <w:rPr>
          <w:b/>
          <w:noProof/>
        </w:rPr>
        <w:t>varying</w:t>
      </w:r>
      <w:r w:rsidRPr="00F427E9">
        <w:rPr>
          <w:noProof/>
        </w:rPr>
        <w:t xml:space="preserve"> </w:t>
      </w:r>
      <w:r w:rsidRPr="00F427E9">
        <w:rPr>
          <w:b/>
          <w:noProof/>
        </w:rPr>
        <w:t>sizes</w:t>
      </w:r>
      <w:r w:rsidRPr="00F427E9">
        <w:rPr>
          <w:noProof/>
        </w:rPr>
        <w:t>.</w:t>
      </w:r>
    </w:p>
    <w:p w14:paraId="75763275" w14:textId="1EBBB168" w:rsidR="00F427E9" w:rsidRPr="00F427E9" w:rsidRDefault="001D12CA" w:rsidP="00F427E9">
      <w:pPr>
        <w:rPr>
          <w:noProof/>
          <w:lang w:val="bg-BG"/>
        </w:rPr>
      </w:pPr>
      <w:r>
        <w:rPr>
          <w:noProof/>
        </w:rPr>
        <w:t>The</w:t>
      </w:r>
      <w:r w:rsidR="00F427E9" w:rsidRPr="00F427E9">
        <w:rPr>
          <w:noProof/>
        </w:rPr>
        <w:t xml:space="preserve"> hero posesses a special weapon though,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77777777"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 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77777777" w:rsidR="00F427E9" w:rsidRPr="00F427E9" w:rsidRDefault="00F427E9" w:rsidP="00F427E9">
      <w:pPr>
        <w:rPr>
          <w:noProof/>
          <w:lang w:val="bg-BG"/>
        </w:rPr>
      </w:pPr>
      <w:r w:rsidRPr="00F427E9">
        <w:rPr>
          <w:noProof/>
        </w:rPr>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7777777" w:rsidR="00F427E9" w:rsidRPr="00F427E9" w:rsidRDefault="00F427E9" w:rsidP="00F427E9">
      <w:pPr>
        <w:rPr>
          <w:noProof/>
          <w:lang w:val="bg-BG"/>
        </w:rPr>
      </w:pPr>
      <w:r w:rsidRPr="00F427E9">
        <w:rPr>
          <w:noProof/>
        </w:rPr>
        <w:lastRenderedPageBreak/>
        <w:t xml:space="preserve">The program ends when Sam </w:t>
      </w:r>
      <w:r w:rsidRPr="00F427E9">
        <w:rPr>
          <w:b/>
          <w:noProof/>
        </w:rPr>
        <w:t>either</w:t>
      </w:r>
      <w:r w:rsidRPr="00F427E9">
        <w:rPr>
          <w:noProof/>
        </w:rPr>
        <w:t xml:space="preserve">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304E6187" w:rsidR="00F427E9" w:rsidRPr="00F427E9" w:rsidRDefault="00F427E9" w:rsidP="00F427E9">
      <w:pPr>
        <w:rPr>
          <w:noProof/>
          <w:lang w:val="bg-BG"/>
        </w:rPr>
      </w:pPr>
      <w:r w:rsidRPr="00F427E9">
        <w:rPr>
          <w:noProof/>
        </w:rPr>
        <w:t xml:space="preserve">Make sure to account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77777777"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F427E9" w:rsidRDefault="00F427E9" w:rsidP="00F427E9">
      <w:pPr>
        <w:pStyle w:val="Heading2"/>
        <w:numPr>
          <w:ilvl w:val="0"/>
          <w:numId w:val="0"/>
        </w:numPr>
        <w:ind w:left="360"/>
        <w:rPr>
          <w:lang w:val="bg-BG"/>
        </w:rPr>
      </w:pPr>
      <w:bookmarkStart w:id="8" w:name="_Hlk25236412"/>
      <w:bookmarkEnd w:id="7"/>
      <w:r w:rsidRPr="00F427E9">
        <w:rPr>
          <w:noProof/>
        </w:rPr>
        <w:t>10. *</w:t>
      </w:r>
      <w:r w:rsidRPr="00F427E9">
        <w:t>Cups and Bottles</w:t>
      </w:r>
    </w:p>
    <w:p w14:paraId="1975398D" w14:textId="31720355"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77777777" w:rsidR="00F427E9" w:rsidRPr="00F427E9" w:rsidRDefault="00F427E9" w:rsidP="00F427E9">
      <w:pPr>
        <w:jc w:val="both"/>
        <w:rPr>
          <w:lang w:val="bg-BG"/>
        </w:rPr>
      </w:pPr>
      <w:r w:rsidRPr="00F427E9">
        <w:t xml:space="preserve">Filling is done by picking </w:t>
      </w:r>
      <w:r w:rsidRPr="00F427E9">
        <w:rPr>
          <w:b/>
        </w:rPr>
        <w:t>exactly one</w:t>
      </w:r>
      <w:r w:rsidRPr="00F427E9">
        <w:t xml:space="preserve"> bottle at a time. You must start picking from </w:t>
      </w:r>
      <w:r w:rsidRPr="00F427E9">
        <w:rPr>
          <w:b/>
        </w:rPr>
        <w:t xml:space="preserve">the last received bottle </w:t>
      </w:r>
      <w:r w:rsidRPr="00F427E9">
        <w:t xml:space="preserve">and start filling from </w:t>
      </w:r>
      <w:r w:rsidRPr="00F427E9">
        <w:rPr>
          <w:b/>
        </w:rPr>
        <w:t>the first entered cup</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2983AEB8" w:rsidR="00F427E9" w:rsidRPr="00F427E9" w:rsidRDefault="00F427E9" w:rsidP="00F427E9">
      <w:pPr>
        <w:jc w:val="both"/>
        <w:rPr>
          <w:lang w:val="bg-BG"/>
        </w:rPr>
      </w:pPr>
      <w:r w:rsidRPr="00F427E9">
        <w:lastRenderedPageBreak/>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 up the cup and </w:t>
      </w:r>
      <w:r w:rsidRPr="00F427E9">
        <w:rPr>
          <w:b/>
        </w:rPr>
        <w:t>the remaining water</w:t>
      </w:r>
      <w:r w:rsidRPr="00F427E9">
        <w:t xml:space="preserve"> </w:t>
      </w:r>
      <w:r w:rsidRPr="00F427E9">
        <w:rPr>
          <w:b/>
        </w:rPr>
        <w:t>becomes wasted</w:t>
      </w:r>
      <w:r w:rsidRPr="00F427E9">
        <w:t xml:space="preserve">. You should </w:t>
      </w:r>
      <w:r w:rsidRPr="00F427E9">
        <w:rPr>
          <w:b/>
        </w:rPr>
        <w:t>keep track of the wasted litters of water</w:t>
      </w:r>
      <w:r w:rsidRPr="00F427E9">
        <w:t xml:space="preserve"> and </w:t>
      </w:r>
      <w:r w:rsidRPr="00F427E9">
        <w:rPr>
          <w:b/>
        </w:rPr>
        <w:t>print it at the end of the program</w:t>
      </w:r>
      <w:r w:rsidRPr="00F427E9">
        <w:t>.</w:t>
      </w:r>
    </w:p>
    <w:p w14:paraId="3B3F8943" w14:textId="40BC921F"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Pr="00F427E9">
        <w:t xml:space="preserve">, by </w:t>
      </w:r>
      <w:r w:rsidRPr="00F427E9">
        <w:rPr>
          <w:b/>
        </w:rPr>
        <w:t>order of 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18FA594B"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3319F27"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1744762"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65C2FC21"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7777777" w:rsidR="009F7D1F" w:rsidRPr="009F7D1F" w:rsidRDefault="00F427E9" w:rsidP="00F427E9">
      <w:pPr>
        <w:pStyle w:val="ListParagraph"/>
        <w:numPr>
          <w:ilvl w:val="0"/>
          <w:numId w:val="17"/>
        </w:numPr>
        <w:jc w:val="both"/>
        <w:rPr>
          <w:rFonts w:ascii="Consolas" w:hAnsi="Consolas"/>
          <w:lang w:val="bg-BG"/>
        </w:rPr>
      </w:pPr>
      <w:r w:rsidRPr="00F427E9">
        <w:t xml:space="preserve">On the second line print the </w:t>
      </w:r>
      <w:r w:rsidRPr="009F7D1F">
        <w:rPr>
          <w:b/>
          <w:bCs/>
        </w:rPr>
        <w:t>wasted litters of water</w:t>
      </w:r>
      <w:r w:rsidRPr="00F427E9">
        <w:t xml:space="preserve"> in the following format: </w:t>
      </w:r>
    </w:p>
    <w:p w14:paraId="57F77CE7" w14:textId="1742EC36"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F578388"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at the end there are no cups and no water in the bottles.</w:t>
      </w:r>
    </w:p>
    <w:p w14:paraId="4B5DC25C" w14:textId="1557EEDC"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in which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2EA35461"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ters of water left.</w:t>
            </w:r>
          </w:p>
          <w:p w14:paraId="0CBD252C" w14:textId="328972C6"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lastRenderedPageBreak/>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BAA3E" w14:textId="77777777" w:rsidR="00603950" w:rsidRDefault="00603950" w:rsidP="008068A2">
      <w:pPr>
        <w:spacing w:after="0" w:line="240" w:lineRule="auto"/>
      </w:pPr>
      <w:r>
        <w:separator/>
      </w:r>
    </w:p>
  </w:endnote>
  <w:endnote w:type="continuationSeparator" w:id="0">
    <w:p w14:paraId="742575BC" w14:textId="77777777" w:rsidR="00603950" w:rsidRDefault="0060395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6D8FF" w14:textId="77777777" w:rsidR="00603950" w:rsidRDefault="00603950" w:rsidP="008068A2">
      <w:pPr>
        <w:spacing w:after="0" w:line="240" w:lineRule="auto"/>
      </w:pPr>
      <w:r>
        <w:separator/>
      </w:r>
    </w:p>
  </w:footnote>
  <w:footnote w:type="continuationSeparator" w:id="0">
    <w:p w14:paraId="55DAB0B8" w14:textId="77777777" w:rsidR="00603950" w:rsidRDefault="0060395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8"/>
  </w:num>
  <w:num w:numId="4">
    <w:abstractNumId w:val="21"/>
  </w:num>
  <w:num w:numId="5">
    <w:abstractNumId w:val="10"/>
  </w:num>
  <w:num w:numId="6">
    <w:abstractNumId w:val="17"/>
  </w:num>
  <w:num w:numId="7">
    <w:abstractNumId w:val="11"/>
  </w:num>
  <w:num w:numId="8">
    <w:abstractNumId w:val="0"/>
  </w:num>
  <w:num w:numId="9">
    <w:abstractNumId w:val="20"/>
  </w:num>
  <w:num w:numId="10">
    <w:abstractNumId w:val="23"/>
  </w:num>
  <w:num w:numId="11">
    <w:abstractNumId w:val="14"/>
  </w:num>
  <w:num w:numId="12">
    <w:abstractNumId w:val="5"/>
  </w:num>
  <w:num w:numId="13">
    <w:abstractNumId w:val="1"/>
  </w:num>
  <w:num w:numId="14">
    <w:abstractNumId w:val="24"/>
  </w:num>
  <w:num w:numId="15">
    <w:abstractNumId w:val="4"/>
  </w:num>
  <w:num w:numId="16">
    <w:abstractNumId w:val="13"/>
  </w:num>
  <w:num w:numId="17">
    <w:abstractNumId w:val="16"/>
  </w:num>
  <w:num w:numId="18">
    <w:abstractNumId w:val="8"/>
  </w:num>
  <w:num w:numId="19">
    <w:abstractNumId w:val="22"/>
  </w:num>
  <w:num w:numId="20">
    <w:abstractNumId w:val="6"/>
    <w:lvlOverride w:ilvl="0">
      <w:startOverride w:val="7"/>
    </w:lvlOverride>
  </w:num>
  <w:num w:numId="21">
    <w:abstractNumId w:val="2"/>
  </w:num>
  <w:num w:numId="22">
    <w:abstractNumId w:val="3"/>
  </w:num>
  <w:num w:numId="23">
    <w:abstractNumId w:val="9"/>
  </w:num>
  <w:num w:numId="24">
    <w:abstractNumId w:val="19"/>
  </w:num>
  <w:num w:numId="25">
    <w:abstractNumId w:val="15"/>
  </w:num>
  <w:num w:numId="26">
    <w:abstractNumId w:val="12"/>
  </w:num>
  <w:num w:numId="27">
    <w:abstractNumId w:val="6"/>
    <w:lvlOverride w:ilvl="0">
      <w:startOverride w:val="1"/>
    </w:lvlOverride>
  </w:num>
  <w:num w:numId="28">
    <w:abstractNumId w:val="6"/>
    <w:lvlOverride w:ilvl="0">
      <w:startOverride w:val="7"/>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gUAx2Wsjy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AEB"/>
    <w:rsid w:val="0009209B"/>
    <w:rsid w:val="000A2487"/>
    <w:rsid w:val="000A6794"/>
    <w:rsid w:val="000B39E6"/>
    <w:rsid w:val="000B56F0"/>
    <w:rsid w:val="000C5361"/>
    <w:rsid w:val="000F4BF5"/>
    <w:rsid w:val="00103906"/>
    <w:rsid w:val="001275B9"/>
    <w:rsid w:val="00142C75"/>
    <w:rsid w:val="001449E8"/>
    <w:rsid w:val="001535E1"/>
    <w:rsid w:val="00154308"/>
    <w:rsid w:val="001619DF"/>
    <w:rsid w:val="00164CDC"/>
    <w:rsid w:val="00167CF1"/>
    <w:rsid w:val="00171021"/>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4287"/>
    <w:rsid w:val="0026589D"/>
    <w:rsid w:val="002664E1"/>
    <w:rsid w:val="002674C4"/>
    <w:rsid w:val="002819B5"/>
    <w:rsid w:val="002853F4"/>
    <w:rsid w:val="00285941"/>
    <w:rsid w:val="002A2D2D"/>
    <w:rsid w:val="002C539D"/>
    <w:rsid w:val="002C71C6"/>
    <w:rsid w:val="002D07CA"/>
    <w:rsid w:val="00301C46"/>
    <w:rsid w:val="00305122"/>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4A5"/>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50017E"/>
    <w:rsid w:val="00503820"/>
    <w:rsid w:val="005054C7"/>
    <w:rsid w:val="00507F81"/>
    <w:rsid w:val="00513E9D"/>
    <w:rsid w:val="005172E9"/>
    <w:rsid w:val="00517B12"/>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3950"/>
    <w:rsid w:val="00604363"/>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7D1F"/>
    <w:rsid w:val="00A02545"/>
    <w:rsid w:val="00A025E6"/>
    <w:rsid w:val="00A05555"/>
    <w:rsid w:val="00A06D89"/>
    <w:rsid w:val="00A35790"/>
    <w:rsid w:val="00A36299"/>
    <w:rsid w:val="00A4500C"/>
    <w:rsid w:val="00A45A89"/>
    <w:rsid w:val="00A47F12"/>
    <w:rsid w:val="00A66DE2"/>
    <w:rsid w:val="00A70227"/>
    <w:rsid w:val="00A847D3"/>
    <w:rsid w:val="00A877CD"/>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6918"/>
    <w:rsid w:val="00F46DDE"/>
    <w:rsid w:val="00F57ED2"/>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0</TotalTime>
  <Pages>10</Pages>
  <Words>2522</Words>
  <Characters>1437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ksandra Raykova</cp:lastModifiedBy>
  <cp:revision>36</cp:revision>
  <cp:lastPrinted>2015-10-26T22:35:00Z</cp:lastPrinted>
  <dcterms:created xsi:type="dcterms:W3CDTF">2019-11-12T12:29:00Z</dcterms:created>
  <dcterms:modified xsi:type="dcterms:W3CDTF">2021-10-19T07:15:00Z</dcterms:modified>
  <cp:category>programming;education;software engineering;software development</cp:category>
</cp:coreProperties>
</file>